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Osaka</w:t>
      </w:r>
    </w:p>
    <w:bookmarkStart w:id="25" w:name="Xb43dcce96b354e155020b53338bf8b73772a5c8"/>
    <w:p>
      <w:pPr>
        <w:pStyle w:val="Heading1"/>
      </w:pPr>
      <w:r>
        <w:t xml:space="preserve">Cover Letter for Biologist Position in Japan Osaka</w:t>
      </w:r>
    </w:p>
    <w:p>
      <w:pPr>
        <w:pStyle w:val="FirstParagraph"/>
      </w:pPr>
      <w:r>
        <w:t xml:space="preserve">Dear Hiring Manager,</w:t>
      </w:r>
    </w:p>
    <w:p>
      <w:pPr>
        <w:pStyle w:val="BodyText"/>
      </w:pPr>
      <w:r>
        <w:t xml:space="preserve">I am writing to express my sincere interest in the Biologist position at [Company/Organization Name] in Osaka, Japan. As a dedicated and passionate biologist with [X years] of experience in [specific field, e.g., environmental conservation, molecular biology, or ecosystem research], I am eager to contribute my expertise to the vibrant scientific community in Osaka. This opportunity aligns perfectly with my career goals and my deep admiration for Japan’s commitment to innovation and sustainability. Having studied Japanese culture and science for years, I am excited about the chance to bring my skills to a city that is a global leader in biotechnology, ecological preservation, and cutting-edge research.</w:t>
      </w:r>
    </w:p>
    <w:bookmarkStart w:id="20" w:name="X0af118e1203dea50fb969bdce89859b6dab7c3e"/>
    <w:p>
      <w:pPr>
        <w:pStyle w:val="Heading2"/>
      </w:pPr>
      <w:r>
        <w:t xml:space="preserve">Why Osaka? A Hub of Scientific Opportunity</w:t>
      </w:r>
    </w:p>
    <w:p>
      <w:pPr>
        <w:pStyle w:val="FirstParagraph"/>
      </w:pPr>
      <w:r>
        <w:t xml:space="preserve">Osaka has long been a beacon of scientific advancement in Japan, renowned for its world-class universities such as Osaka University and its thriving biotechnology sector. The city’s focus on sustainable development, combined with its unique ecosystems like the Kansai region’s wetlands and urban green spaces, makes it an ideal location for a biologist to explore both theoretical and applied research. I am particularly drawn to Osaka’s initiatives in [specific example: e.g., "marine biodiversity conservation," "urban ecological resilience," or "biomedical innovation"], as these areas resonate with my professional interests and academic background.</w:t>
      </w:r>
    </w:p>
    <w:p>
      <w:pPr>
        <w:pStyle w:val="BodyText"/>
      </w:pPr>
      <w:r>
        <w:t xml:space="preserve">As a Biologist, I have always been driven by the desire to understand and protect the natural world. My work in [specific field, e.g., "genetic diversity analysis" or "ecological monitoring"] has equipped me with the technical skills and analytical mindset required to thrive in a dynamic research environment. I am especially excited about the possibility of collaborating with Osaka’s scientific institutions, which are at the forefront of global efforts to address climate change, food security, and public health challenges.</w:t>
      </w:r>
    </w:p>
    <w:bookmarkEnd w:id="20"/>
    <w:bookmarkStart w:id="21" w:name="professional-background-and-expertise"/>
    <w:p>
      <w:pPr>
        <w:pStyle w:val="Heading2"/>
      </w:pPr>
      <w:r>
        <w:t xml:space="preserve">Professional Background and Expertise</w:t>
      </w:r>
    </w:p>
    <w:p>
      <w:pPr>
        <w:pStyle w:val="FirstParagraph"/>
      </w:pPr>
      <w:r>
        <w:t xml:space="preserve">Over the course of my career, I have focused on [mention specific research areas or projects]. For instance, during my tenure at [Previous Organization], I led a project that [describe a key achievement, e.g., "mapped genetic markers in endangered species to inform conservation strategies" or "developed a new method for assessing water quality in urban ecosystems"]. This experience honed my ability to design experiments, analyze complex datasets, and communicate findings effectively—skills I believe are essential for success in Osaka’s collaborative and innovative research environment.</w:t>
      </w:r>
    </w:p>
    <w:p>
      <w:pPr>
        <w:pStyle w:val="BodyText"/>
      </w:pPr>
      <w:r>
        <w:t xml:space="preserve">My academic training in [Your Degree, e.g., "MSc in Ecology"] from [Your University] further solidified my foundation in biological sciences. I have published peer-reviewed articles on [specific topic], and I have presented my work at international conferences, including [Conference Name], where I engaged with experts from across the globe. These experiences have not only expanded my knowledge but also reinforced my commitment to using science as a tool for positive change.</w:t>
      </w:r>
    </w:p>
    <w:bookmarkEnd w:id="21"/>
    <w:bookmarkStart w:id="22" w:name="cultural-and-professional-alignment"/>
    <w:p>
      <w:pPr>
        <w:pStyle w:val="Heading2"/>
      </w:pPr>
      <w:r>
        <w:t xml:space="preserve">Cultural and Professional Alignment</w:t>
      </w:r>
    </w:p>
    <w:p>
      <w:pPr>
        <w:pStyle w:val="FirstParagraph"/>
      </w:pPr>
      <w:r>
        <w:t xml:space="preserve">Japan’s unique blend of tradition and modernity has always fascinated me, and Osaka, in particular, embodies this balance. The city’s emphasis on precision, respect for nature, and community-driven progress mirrors my own values as a scientist. I am deeply respectful of Japanese work culture, including its focus on teamwork (teamwork) and meticulous attention to detail. I am confident that my adaptability and willingness to learn will allow me to integrate seamlessly into your team.</w:t>
      </w:r>
    </w:p>
    <w:p>
      <w:pPr>
        <w:pStyle w:val="BodyText"/>
      </w:pPr>
      <w:r>
        <w:t xml:space="preserve">In addition to my technical skills, I have a strong background in [mention relevant soft skills, e.g., "cross-cultural collaboration," "project management," or "public engagement"]. For example, during my time at [Previous Organization], I collaborated with international partners to develop educational programs on biodiversity awareness. This experience taught me the importance of clear communication and cultural sensitivity—qualities that I believe are vital for success in a global research setting like Osaka.</w:t>
      </w:r>
    </w:p>
    <w:bookmarkEnd w:id="22"/>
    <w:bookmarkStart w:id="23" w:name="why-i-am-the-right-fit"/>
    <w:p>
      <w:pPr>
        <w:pStyle w:val="Heading2"/>
      </w:pPr>
      <w:r>
        <w:t xml:space="preserve">Why I Am the Right Fit</w:t>
      </w:r>
    </w:p>
    <w:p>
      <w:pPr>
        <w:pStyle w:val="FirstParagraph"/>
      </w:pPr>
      <w:r>
        <w:t xml:space="preserve">What sets me apart as a Biologist is my unwavering curiosity and dedication to solving real-world problems. I am particularly drawn to Osaka’s opportunities in [specific area, e.g., "marine biology research" or "biotech startups"], where my skills in [specific skill, e.g., "data analysis," "fieldwork," or "laboratory experimentation"] could make a meaningful impact. I am also eager to contribute to the city’s ongoing efforts to balance urban development with environmental stewardship, a challenge that requires both scientific expertise and innovative thinking.</w:t>
      </w:r>
    </w:p>
    <w:p>
      <w:pPr>
        <w:pStyle w:val="BodyText"/>
      </w:pPr>
      <w:r>
        <w:t xml:space="preserve">Moreover, my fluency in [language, e.g., Japanese or English] allows me to bridge cultural and linguistic gaps, ensuring effective collaboration with local teams. I am also open to learning more about the nuances of Japanese scientific practices, as I believe that continuous learning is key to professional growth.</w:t>
      </w:r>
    </w:p>
    <w:bookmarkEnd w:id="23"/>
    <w:bookmarkStart w:id="24" w:name="conclusion"/>
    <w:p>
      <w:pPr>
        <w:pStyle w:val="Heading2"/>
      </w:pPr>
      <w:r>
        <w:t xml:space="preserve">Conclusion</w:t>
      </w:r>
    </w:p>
    <w:p>
      <w:pPr>
        <w:pStyle w:val="FirstParagraph"/>
      </w:pPr>
      <w:r>
        <w:t xml:space="preserve">In conclusion, I am enthusiastic about the possibility of contributing my skills and passion for biology to your organization in Osaka. The city’s unique combination of scientific excellence, cultural richness, and environmental challenges makes it an ideal place for me to grow as a professional while making a difference. I would be honored to bring my expertise in [specific field] to your team and support the important work being done in Japan’s biotechnology and conservation sectors.</w:t>
      </w:r>
    </w:p>
    <w:p>
      <w:pPr>
        <w:pStyle w:val="BodyText"/>
      </w:pPr>
      <w:r>
        <w:t xml:space="preserve">Thank you for considering my application. I look forward to the opportunity to discuss how my background, skills, and enthusiasm align with your needs. Please feel free to contact me at [your phone number] or [your email address] for any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Japan Osaka</dc:title>
  <dc:creator/>
  <dc:language>en</dc:language>
  <cp:keywords/>
  <dcterms:created xsi:type="dcterms:W3CDTF">2026-07-21T13:15:19Z</dcterms:created>
  <dcterms:modified xsi:type="dcterms:W3CDTF">2026-07-21T13:15:19Z</dcterms:modified>
</cp:coreProperties>
</file>

<file path=docProps/custom.xml><?xml version="1.0" encoding="utf-8"?>
<Properties xmlns="http://schemas.openxmlformats.org/officeDocument/2006/custom-properties" xmlns:vt="http://schemas.openxmlformats.org/officeDocument/2006/docPropsVTypes"/>
</file>